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olumns-block-examples"/>
    <w:p>
      <w:pPr>
        <w:pStyle w:val="Heading1"/>
      </w:pPr>
      <w:r>
        <w:t xml:space="preserve">Columns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1" w:name="two-columns-50-50"/>
    <w:p>
      <w:pPr>
        <w:pStyle w:val="Heading2"/>
      </w:pPr>
      <w:r>
        <w:t xml:space="preserve">Two Columns (50-50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ft Im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About Our Comp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’ve been serving customers for over 20 years with dedication to quality and service. Our mission is to provide exceptional products that enhance your daily life.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Read Our Sto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three-columns"/>
    <w:p>
      <w:pPr>
        <w:pStyle w:val="Heading2"/>
      </w:pPr>
      <w:r>
        <w:t xml:space="preserve">Three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s (3-co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ast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 your order delivered within 2-3 business da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Secure Pay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Your transactions are protected with SSL encry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24/7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ur customer service team is always here to hel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two-columns-30-70"/>
    <w:p>
      <w:pPr>
        <w:pStyle w:val="Heading2"/>
      </w:pPr>
      <w:r>
        <w:t xml:space="preserve">Two Columns (30-70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s (30-7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Quick Lin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Ho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Produc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About U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Contac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## Main Content Are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s larger column contains the primary content of your page. Use this layout when you have a sidebar with navigation or supplementary information alongside your main content. Lorem ipsum dolor sit amet, consectetur adipiscing eli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four-columns"/>
    <w:p>
      <w:pPr>
        <w:pStyle w:val="Heading2"/>
      </w:pPr>
      <w:r>
        <w:t xml:space="preserve">Four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s (4-co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ief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ief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ief 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eature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ief descrip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columns-with-mixed-content"/>
    <w:p>
      <w:pPr>
        <w:pStyle w:val="Heading2"/>
      </w:pPr>
      <w:r>
        <w:t xml:space="preserve">Columns with Mixed Cont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Contact Inf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ress: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 Main Stre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y, State 1234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ne:</w:t>
            </w:r>
            <w:r>
              <w:t xml:space="preserve"> </w:t>
            </w:r>
            <w:r>
              <w:t xml:space="preserve">(555) 123-456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:</w:t>
            </w:r>
            <w:r>
              <w:t xml:space="preserve"> </w:t>
            </w:r>
            <w:r>
              <w:t xml:space="preserve">info@exa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Business Hou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day - Friday: 9am - 6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urday: 10am - 4pm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day: Closed</w:t>
            </w:r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